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5362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7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iktoria Mikołaj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Łukasz Pilch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